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AEDBB" w14:textId="77777777" w:rsidR="00B01D80" w:rsidRPr="00ED420F" w:rsidRDefault="00B01D80" w:rsidP="00B01D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 w:rsidRPr="00ED420F">
        <w:rPr>
          <w:rFonts w:ascii="Arial" w:eastAsia="Times New Roman" w:hAnsi="Arial" w:cs="Arial"/>
          <w:b/>
          <w:bCs/>
          <w:color w:val="000000"/>
          <w:u w:val="single"/>
        </w:rPr>
        <w:t>Kevin O’Donnell, Canon Medical Research USA</w:t>
      </w:r>
    </w:p>
    <w:p w14:paraId="0DAEF208" w14:textId="77777777" w:rsidR="00B01D80" w:rsidRDefault="00B01D80"/>
    <w:bookmarkEnd w:id="0"/>
    <w:p w14:paraId="0B87E13F" w14:textId="77777777" w:rsidR="00B01D80" w:rsidRPr="00ED420F" w:rsidRDefault="00B01D80" w:rsidP="00B01D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20F">
        <w:rPr>
          <w:rFonts w:ascii="Arial" w:eastAsia="Times New Roman" w:hAnsi="Arial" w:cs="Arial"/>
          <w:b/>
          <w:bCs/>
          <w:color w:val="000000"/>
        </w:rPr>
        <w:t>Exchanging Imaging Documents Within a Specific Health Information Exchange Domain</w:t>
      </w:r>
    </w:p>
    <w:p w14:paraId="76D8D42C" w14:textId="77777777" w:rsidR="00B01D80" w:rsidRPr="00ED420F" w:rsidRDefault="00B01D80" w:rsidP="00B01D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20F">
        <w:rPr>
          <w:rFonts w:ascii="Arial" w:eastAsia="Times New Roman" w:hAnsi="Arial" w:cs="Arial"/>
          <w:color w:val="000000"/>
        </w:rPr>
        <w:t>Recommend XDS-</w:t>
      </w:r>
      <w:proofErr w:type="spellStart"/>
      <w:r w:rsidRPr="00ED420F">
        <w:rPr>
          <w:rFonts w:ascii="Arial" w:eastAsia="Times New Roman" w:hAnsi="Arial" w:cs="Arial"/>
          <w:color w:val="000000"/>
        </w:rPr>
        <w:t>I.b</w:t>
      </w:r>
      <w:proofErr w:type="spellEnd"/>
      <w:r w:rsidRPr="00ED420F">
        <w:rPr>
          <w:rFonts w:ascii="Arial" w:eastAsia="Times New Roman" w:hAnsi="Arial" w:cs="Arial"/>
          <w:color w:val="000000"/>
        </w:rPr>
        <w:t xml:space="preserve"> adoption be increased to 2?</w:t>
      </w:r>
    </w:p>
    <w:p w14:paraId="77509537" w14:textId="77777777" w:rsidR="00B01D80" w:rsidRPr="00ED420F" w:rsidRDefault="00B01D80" w:rsidP="00B01D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20F">
        <w:rPr>
          <w:rFonts w:ascii="Arial" w:eastAsia="Times New Roman" w:hAnsi="Arial" w:cs="Arial"/>
          <w:color w:val="000000"/>
        </w:rPr>
        <w:t xml:space="preserve">Recommend listing IHE WIA which profiles the use of </w:t>
      </w:r>
      <w:proofErr w:type="spellStart"/>
      <w:r w:rsidRPr="00ED420F">
        <w:rPr>
          <w:rFonts w:ascii="Arial" w:eastAsia="Times New Roman" w:hAnsi="Arial" w:cs="Arial"/>
          <w:color w:val="000000"/>
        </w:rPr>
        <w:t>DICOMweb</w:t>
      </w:r>
      <w:proofErr w:type="spellEnd"/>
    </w:p>
    <w:p w14:paraId="69795B49" w14:textId="77777777" w:rsidR="00B01D80" w:rsidRPr="00ED420F" w:rsidRDefault="00B01D80" w:rsidP="00B01D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20F">
        <w:rPr>
          <w:rFonts w:ascii="Arial" w:eastAsia="Times New Roman" w:hAnsi="Arial" w:cs="Arial"/>
          <w:color w:val="000000"/>
        </w:rPr>
        <w:t xml:space="preserve">Recommend </w:t>
      </w:r>
      <w:proofErr w:type="spellStart"/>
      <w:r w:rsidRPr="00ED420F">
        <w:rPr>
          <w:rFonts w:ascii="Arial" w:eastAsia="Times New Roman" w:hAnsi="Arial" w:cs="Arial"/>
          <w:color w:val="000000"/>
        </w:rPr>
        <w:t>DICOMweb</w:t>
      </w:r>
      <w:proofErr w:type="spellEnd"/>
      <w:r w:rsidRPr="00ED420F">
        <w:rPr>
          <w:rFonts w:ascii="Arial" w:eastAsia="Times New Roman" w:hAnsi="Arial" w:cs="Arial"/>
          <w:color w:val="000000"/>
        </w:rPr>
        <w:t xml:space="preserve"> adoption be increased to 3</w:t>
      </w:r>
    </w:p>
    <w:p w14:paraId="6FAFE68B" w14:textId="77777777" w:rsidR="00B01D80" w:rsidRPr="00ED420F" w:rsidRDefault="00B01D80" w:rsidP="00B01D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2C5955" w14:textId="77777777" w:rsidR="00B01D80" w:rsidRPr="00ED420F" w:rsidRDefault="00B01D80" w:rsidP="00B01D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20F">
        <w:rPr>
          <w:rFonts w:ascii="Arial" w:eastAsia="Times New Roman" w:hAnsi="Arial" w:cs="Arial"/>
          <w:color w:val="000000"/>
        </w:rPr>
        <w:t xml:space="preserve">To survey implementations of RESTful </w:t>
      </w:r>
      <w:proofErr w:type="spellStart"/>
      <w:r w:rsidRPr="00ED420F">
        <w:rPr>
          <w:rFonts w:ascii="Arial" w:eastAsia="Times New Roman" w:hAnsi="Arial" w:cs="Arial"/>
          <w:color w:val="000000"/>
        </w:rPr>
        <w:t>DICOMweb</w:t>
      </w:r>
      <w:proofErr w:type="spellEnd"/>
      <w:r w:rsidRPr="00ED420F">
        <w:rPr>
          <w:rFonts w:ascii="Arial" w:eastAsia="Times New Roman" w:hAnsi="Arial" w:cs="Arial"/>
          <w:color w:val="000000"/>
        </w:rPr>
        <w:t xml:space="preserve"> services to store, query, retrieve, an internet search for the relevant service (STOW-RS, QIDO-RS, WADO-RS) and the phrase “DICOM Conformance Statement” will typically return links to specific products.  </w:t>
      </w:r>
    </w:p>
    <w:p w14:paraId="226BEF04" w14:textId="77777777" w:rsidR="00B01D80" w:rsidRPr="00ED420F" w:rsidRDefault="00B01D80" w:rsidP="00B01D80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ED420F">
        <w:rPr>
          <w:rFonts w:ascii="Arial" w:eastAsia="Times New Roman" w:hAnsi="Arial" w:cs="Arial"/>
          <w:color w:val="000000"/>
        </w:rPr>
        <w:t>STOW-RS "</w:t>
      </w:r>
      <w:proofErr w:type="spellStart"/>
      <w:r w:rsidRPr="00ED420F">
        <w:rPr>
          <w:rFonts w:ascii="Arial" w:eastAsia="Times New Roman" w:hAnsi="Arial" w:cs="Arial"/>
          <w:color w:val="000000"/>
        </w:rPr>
        <w:t>dicom</w:t>
      </w:r>
      <w:proofErr w:type="spellEnd"/>
      <w:r w:rsidRPr="00ED420F">
        <w:rPr>
          <w:rFonts w:ascii="Arial" w:eastAsia="Times New Roman" w:hAnsi="Arial" w:cs="Arial"/>
          <w:color w:val="000000"/>
        </w:rPr>
        <w:t xml:space="preserve"> conformance statement"</w:t>
      </w:r>
    </w:p>
    <w:p w14:paraId="21BD3DD4" w14:textId="77777777" w:rsidR="00B01D80" w:rsidRPr="00ED420F" w:rsidRDefault="00B01D80" w:rsidP="00B01D80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ED420F">
        <w:rPr>
          <w:rFonts w:ascii="Arial" w:eastAsia="Times New Roman" w:hAnsi="Arial" w:cs="Arial"/>
          <w:color w:val="000000"/>
        </w:rPr>
        <w:t>QIDO-RS "</w:t>
      </w:r>
      <w:proofErr w:type="spellStart"/>
      <w:r w:rsidRPr="00ED420F">
        <w:rPr>
          <w:rFonts w:ascii="Arial" w:eastAsia="Times New Roman" w:hAnsi="Arial" w:cs="Arial"/>
          <w:color w:val="000000"/>
        </w:rPr>
        <w:t>dicom</w:t>
      </w:r>
      <w:proofErr w:type="spellEnd"/>
      <w:r w:rsidRPr="00ED420F">
        <w:rPr>
          <w:rFonts w:ascii="Arial" w:eastAsia="Times New Roman" w:hAnsi="Arial" w:cs="Arial"/>
          <w:color w:val="000000"/>
        </w:rPr>
        <w:t xml:space="preserve"> conformance statement"</w:t>
      </w:r>
    </w:p>
    <w:p w14:paraId="73F9AB87" w14:textId="77777777" w:rsidR="00B01D80" w:rsidRPr="00ED420F" w:rsidRDefault="00B01D80" w:rsidP="00B01D80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ED420F">
        <w:rPr>
          <w:rFonts w:ascii="Arial" w:eastAsia="Times New Roman" w:hAnsi="Arial" w:cs="Arial"/>
          <w:color w:val="000000"/>
        </w:rPr>
        <w:t>WADO-RS "</w:t>
      </w:r>
      <w:proofErr w:type="spellStart"/>
      <w:r w:rsidRPr="00ED420F">
        <w:rPr>
          <w:rFonts w:ascii="Arial" w:eastAsia="Times New Roman" w:hAnsi="Arial" w:cs="Arial"/>
          <w:color w:val="000000"/>
        </w:rPr>
        <w:t>dicom</w:t>
      </w:r>
      <w:proofErr w:type="spellEnd"/>
      <w:r w:rsidRPr="00ED420F">
        <w:rPr>
          <w:rFonts w:ascii="Arial" w:eastAsia="Times New Roman" w:hAnsi="Arial" w:cs="Arial"/>
          <w:color w:val="000000"/>
        </w:rPr>
        <w:t xml:space="preserve"> conformance statement"</w:t>
      </w:r>
    </w:p>
    <w:p w14:paraId="4C365F1D" w14:textId="77777777" w:rsidR="00B01D80" w:rsidRDefault="00B01D80" w:rsidP="00B01D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20F">
        <w:rPr>
          <w:rFonts w:ascii="Arial" w:eastAsia="Times New Roman" w:hAnsi="Arial" w:cs="Arial"/>
          <w:color w:val="000000"/>
        </w:rPr>
        <w:t>To survey implementations of IHE profiles, a search at the IHE Connectathon Results database (connectathon-results.ihe.net) will return lists of vendors that have successfully tested either a product or a prototype product. An internet search for the profile acronym (WIA, MHD-I) and the phrase “integration statement” will often return links to specific products</w:t>
      </w:r>
    </w:p>
    <w:p w14:paraId="5CEBCC27" w14:textId="77777777" w:rsidR="00B01D80" w:rsidRDefault="00B01D80"/>
    <w:sectPr w:rsidR="00B01D80" w:rsidSect="0075043A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zW1NDCwMDIxNTVU0lEKTi0uzszPAykwrAUAiluncywAAAA="/>
  </w:docVars>
  <w:rsids>
    <w:rsidRoot w:val="00B01D80"/>
    <w:rsid w:val="0075043A"/>
    <w:rsid w:val="00B01D80"/>
    <w:rsid w:val="00B47551"/>
    <w:rsid w:val="00CA0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B8A4D"/>
  <w15:chartTrackingRefBased/>
  <w15:docId w15:val="{99EE1499-2AF1-49EE-AC50-EB63924A4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01D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C73911165D8469930B1606E04AE41" ma:contentTypeVersion="10" ma:contentTypeDescription="Create a new document." ma:contentTypeScope="" ma:versionID="be63ede9e964212389a191e2f530420a">
  <xsd:schema xmlns:xsd="http://www.w3.org/2001/XMLSchema" xmlns:xs="http://www.w3.org/2001/XMLSchema" xmlns:p="http://schemas.microsoft.com/office/2006/metadata/properties" xmlns:ns3="e13e9d81-b4b2-483e-b915-f09d65f1d033" targetNamespace="http://schemas.microsoft.com/office/2006/metadata/properties" ma:root="true" ma:fieldsID="18ffc1b06bb642188080e77760fbb38e" ns3:_="">
    <xsd:import namespace="e13e9d81-b4b2-483e-b915-f09d65f1d0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e9d81-b4b2-483e-b915-f09d65f1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29856D-B604-4B9E-B7F3-0F1E4C4A5B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3e9d81-b4b2-483e-b915-f09d65f1d0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492931-3CF5-4D15-9C6F-570C7C3BDB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418F5E-42C6-400A-BC50-6F3E395B33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llman, Lisa</dc:creator>
  <cp:keywords/>
  <dc:description/>
  <cp:lastModifiedBy>Spellman, Lisa</cp:lastModifiedBy>
  <cp:revision>2</cp:revision>
  <dcterms:created xsi:type="dcterms:W3CDTF">2019-09-24T02:26:00Z</dcterms:created>
  <dcterms:modified xsi:type="dcterms:W3CDTF">2019-09-24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C73911165D8469930B1606E04AE41</vt:lpwstr>
  </property>
</Properties>
</file>